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ห้องเรียนราชภัฏสกลนคร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ับผม อันนี้ภาพกระตุกนะครับ ไม่แตก ภาพปกติดีค่ะ ครัสวัสดีค่ะ สวัสดีครับ ตัวหนังสือเห็นครับ พี่คะ ลองขยับมือให้ดูใหม่หน่อยค่ะ ดีค่ะ // พี่คะกรุงเทพอาหอากาศดีครับ // ฝนตกไหมคะ // ไม่ตกครับ เดี๋ยวหนูจะวางสายแล้วโทรไปอีกทีนะคะ ได้ครับ ครับ สวัสดีครับ สวัครับ // สวัสดีค่ะ ตอนนี้ภาพชัดเจนเหมือนเดิมใช่ไหมครับ</w:t>
      </w:r>
    </w:p>
    <w:p>
      <w:pPr>
        <w:pStyle w:val="BodyText"/>
      </w:pPr>
      <w:r>
        <w:t xml:space="preserve">(อาจารย์) ภาพชัดเจนดีค่ะ เสียงก็ชัดดีค่ะ // ครับผม ตอนนี้จะเปิดใช้จริงเมื่อไรครับ // สัปดาห์หน้าค่ะ จะเป็นวันจันทร์เลยค่ะ //วันจันทร์นะครับ ทำไมฝั่งล่ามมันดูเหมือนมืด ๆ ไปคะ //มืด ๆ หรือครับ เดี๋ยวผมลองปรับแสงเพิ่ม อันนี้ชัดแล้วค่ะ โอ.เค. //พี่คะลองทำมือไปเรื่อย ๆ ให้ดูหน่อยค่ะ เห็นครับผม แต่มุมกล้องอาจจะแคบไปนิดหนึ่งโอ.เค. //ชัดเจนดีใช่ไหมคะ พี่คะถ้าอย่างนั้นก็เริ่มใช้งานวันทร์เลยค่ะ //ครับผม คาบแรกประมาณ 2 โมง //โอ.เค. เดี๋ยวแจ้งพี่ซุปให้ครับ //ค่ะ //โอ.เค. ครับ สวัสดีครับ //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ห้องเรียนราชภัฏสกลนคร</dc:title>
  <dc:creator/>
  <cp:keywords/>
  <dcterms:created xsi:type="dcterms:W3CDTF">2021-03-23T08:43:12Z</dcterms:created>
  <dcterms:modified xsi:type="dcterms:W3CDTF">2021-03-23T0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กรกฎาคม 2563 เวลา 08.19 น.</vt:lpwstr>
  </property>
  <property fmtid="{D5CDD505-2E9C-101B-9397-08002B2CF9AE}" pid="3" name="subtitle">
    <vt:lpwstr/>
  </property>
</Properties>
</file>